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410cfa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410cfa1-1c8f-11ed-a0b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6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EMAyyugD7b8kGPiBVP/2cZD+a00lNHxQDTlz9WqxPvasqNLpRxWx41Xv9+64C1XlgZzPFK4gaSlyRzQqe0ExvCQ/W0hw38ExL7ASHDf1s6bMW/PWStWJGnAxN9auUW1FQNU/5MbIJjcozx360U0ejCs5Wj/0QFqwgeXYL/ARmKeEeH+LRlvofU8hx/trdm1r7fGCIx9QsHFGz1dN64V+aN45M6zUtw/RNdnweoM/5Z6M5z19w3Gvyl5z7Ee1csh8W8ifh3BuHHnp+nrrZFGTkuuO4XqeEd5ds6AenuPo5CpfO5+5oCWzcHy6YnXNrXm+uXafFYV66fx0WpOXYG/OBb196OkKt8KtgnaFjQb8zHFSk7JX54H5MtOf5++68+wMDgmfl1P539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in Bethlehem, Ga. What's going on? Can't someone do</w:t>
      </w:r>
      <w:r>
        <w:t xml:space="preserve"> </w:t>
      </w:r>
      <w:r>
        <w:t xml:space="preserve">something? Phone is useless. People need their service. You know,</w:t>
      </w:r>
      <w:r>
        <w:t xml:space="preserve"> </w:t>
      </w:r>
      <w:r>
        <w:t xml:space="preserve">seniors and so for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410cfa1-1c8f-11ed-a0b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6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410cfa1-1c8f-11ed-a0bc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410cfa1-1c8f-11ed-a0bc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410cfa1</dc:title>
  <dc:creator/>
  <cp:keywords/>
  <dcterms:created xsi:type="dcterms:W3CDTF">2026-05-03T12:06:16Z</dcterms:created>
  <dcterms:modified xsi:type="dcterms:W3CDTF">2026-05-03T12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